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8CE023" w14:textId="4F83074E" w:rsidR="00F464EF" w:rsidRPr="00DC2DFE" w:rsidRDefault="00532927" w:rsidP="003B066E">
      <w:pPr>
        <w:jc w:val="center"/>
        <w:rPr>
          <w:rFonts w:ascii="Segoe UI Semibold" w:hAnsi="Segoe UI Semibold" w:cs="Segoe UI Semibold"/>
          <w:sz w:val="36"/>
          <w:szCs w:val="36"/>
          <w:lang w:val="ru-RU"/>
        </w:rPr>
      </w:pPr>
      <w:r>
        <w:rPr>
          <w:rFonts w:ascii="Segoe UI Semibold" w:hAnsi="Segoe UI Semibold" w:cs="Segoe UI Semibold"/>
          <w:sz w:val="36"/>
          <w:szCs w:val="36"/>
          <w:lang w:val="ru-RU"/>
        </w:rPr>
        <w:t>Адреналин</w:t>
      </w:r>
    </w:p>
    <w:p w14:paraId="6DD0A22B" w14:textId="71AB6DAE" w:rsidR="001268E0" w:rsidRPr="001268E0" w:rsidRDefault="001268E0" w:rsidP="001268E0">
      <w:pPr>
        <w:jc w:val="center"/>
        <w:rPr>
          <w:rFonts w:ascii="Segoe UI" w:hAnsi="Segoe UI" w:cs="Segoe UI"/>
          <w:sz w:val="21"/>
          <w:szCs w:val="21"/>
          <w:lang w:val="en-150"/>
        </w:rPr>
      </w:pPr>
      <w:r w:rsidRPr="001268E0">
        <w:rPr>
          <w:rFonts w:ascii="Segoe UI" w:hAnsi="Segoe UI" w:cs="Segoe UI"/>
          <w:sz w:val="21"/>
          <w:szCs w:val="21"/>
          <w:lang w:val="ru-RU"/>
        </w:rPr>
        <w:t xml:space="preserve">РАЗВЕДЕНИЕ: </w:t>
      </w:r>
      <w:r w:rsidR="00E35069">
        <w:rPr>
          <w:rFonts w:ascii="Segoe UI" w:hAnsi="Segoe UI" w:cs="Segoe UI"/>
          <w:sz w:val="21"/>
          <w:szCs w:val="21"/>
          <w:lang w:val="ru-RU"/>
        </w:rPr>
        <w:t>2</w:t>
      </w:r>
      <w:r w:rsidRPr="001268E0">
        <w:rPr>
          <w:rFonts w:ascii="Segoe UI" w:hAnsi="Segoe UI" w:cs="Segoe UI"/>
          <w:sz w:val="21"/>
          <w:szCs w:val="21"/>
          <w:lang w:val="ru-RU"/>
        </w:rPr>
        <w:t xml:space="preserve"> м</w:t>
      </w:r>
      <w:r w:rsidR="00E35069">
        <w:rPr>
          <w:rFonts w:ascii="Segoe UI" w:hAnsi="Segoe UI" w:cs="Segoe UI"/>
          <w:sz w:val="21"/>
          <w:szCs w:val="21"/>
          <w:lang w:val="ru-RU"/>
        </w:rPr>
        <w:t>л 0,1%</w:t>
      </w:r>
      <w:r w:rsidRPr="001268E0">
        <w:rPr>
          <w:rFonts w:ascii="Segoe UI" w:hAnsi="Segoe UI" w:cs="Segoe UI"/>
          <w:sz w:val="21"/>
          <w:szCs w:val="21"/>
          <w:lang w:val="ru-RU"/>
        </w:rPr>
        <w:t xml:space="preserve"> </w:t>
      </w:r>
      <w:r w:rsidR="00D82548">
        <w:rPr>
          <w:rFonts w:ascii="Segoe UI" w:hAnsi="Segoe UI" w:cs="Segoe UI"/>
          <w:sz w:val="21"/>
          <w:szCs w:val="21"/>
          <w:lang w:val="ru-RU"/>
        </w:rPr>
        <w:t>адреналина</w:t>
      </w:r>
      <w:r w:rsidRPr="001268E0">
        <w:rPr>
          <w:rFonts w:ascii="Segoe UI" w:hAnsi="Segoe UI" w:cs="Segoe UI"/>
          <w:sz w:val="21"/>
          <w:szCs w:val="21"/>
          <w:lang w:val="ru-RU"/>
        </w:rPr>
        <w:t xml:space="preserve"> + </w:t>
      </w:r>
      <w:r w:rsidR="00EA516A">
        <w:rPr>
          <w:rFonts w:ascii="Segoe UI" w:hAnsi="Segoe UI" w:cs="Segoe UI"/>
          <w:sz w:val="21"/>
          <w:szCs w:val="21"/>
          <w:lang w:val="ru-RU"/>
        </w:rPr>
        <w:t>18</w:t>
      </w:r>
      <w:r w:rsidRPr="001268E0">
        <w:rPr>
          <w:rFonts w:ascii="Segoe UI" w:hAnsi="Segoe UI" w:cs="Segoe UI"/>
          <w:sz w:val="21"/>
          <w:szCs w:val="21"/>
          <w:lang w:val="ru-RU"/>
        </w:rPr>
        <w:t xml:space="preserve"> мл </w:t>
      </w:r>
      <w:r w:rsidRPr="001268E0">
        <w:rPr>
          <w:rFonts w:ascii="Segoe UI" w:hAnsi="Segoe UI" w:cs="Segoe UI"/>
          <w:sz w:val="21"/>
          <w:szCs w:val="21"/>
          <w:lang w:val="en-150"/>
        </w:rPr>
        <w:t xml:space="preserve">0,9% NaCl = </w:t>
      </w:r>
      <w:r w:rsidRPr="001268E0">
        <w:rPr>
          <w:rFonts w:ascii="Segoe UI" w:hAnsi="Segoe UI" w:cs="Segoe UI"/>
          <w:b/>
          <w:bCs/>
          <w:sz w:val="21"/>
          <w:szCs w:val="21"/>
          <w:lang w:val="ru-RU"/>
        </w:rPr>
        <w:t xml:space="preserve">Объём </w:t>
      </w:r>
      <w:r w:rsidR="00EA516A">
        <w:rPr>
          <w:rFonts w:ascii="Segoe UI" w:hAnsi="Segoe UI" w:cs="Segoe UI"/>
          <w:b/>
          <w:bCs/>
          <w:sz w:val="21"/>
          <w:szCs w:val="21"/>
          <w:lang w:val="ru-RU"/>
        </w:rPr>
        <w:t>2</w:t>
      </w:r>
      <w:r w:rsidRPr="001268E0">
        <w:rPr>
          <w:rFonts w:ascii="Segoe UI" w:hAnsi="Segoe UI" w:cs="Segoe UI"/>
          <w:b/>
          <w:bCs/>
          <w:sz w:val="21"/>
          <w:szCs w:val="21"/>
          <w:lang w:val="ru-RU"/>
        </w:rPr>
        <w:t>0 мл</w:t>
      </w:r>
      <w:r w:rsidRPr="001268E0">
        <w:rPr>
          <w:rFonts w:ascii="Segoe UI" w:hAnsi="Segoe UI" w:cs="Segoe UI"/>
          <w:sz w:val="21"/>
          <w:szCs w:val="21"/>
          <w:lang w:val="ru-RU"/>
        </w:rPr>
        <w:t xml:space="preserve"> = в 1 мл </w:t>
      </w:r>
      <w:r w:rsidR="002D1739">
        <w:rPr>
          <w:rFonts w:ascii="Segoe UI" w:hAnsi="Segoe UI" w:cs="Segoe UI"/>
          <w:sz w:val="21"/>
          <w:szCs w:val="21"/>
          <w:lang w:val="ru-RU"/>
        </w:rPr>
        <w:t>0,1</w:t>
      </w:r>
      <w:r w:rsidRPr="001268E0">
        <w:rPr>
          <w:rFonts w:ascii="Segoe UI" w:hAnsi="Segoe UI" w:cs="Segoe UI"/>
          <w:sz w:val="21"/>
          <w:szCs w:val="21"/>
          <w:lang w:val="ru-RU"/>
        </w:rPr>
        <w:t xml:space="preserve"> мг = </w:t>
      </w:r>
      <w:r w:rsidR="002D1739">
        <w:rPr>
          <w:rFonts w:ascii="Segoe UI" w:hAnsi="Segoe UI" w:cs="Segoe UI"/>
          <w:sz w:val="21"/>
          <w:szCs w:val="21"/>
          <w:lang w:val="ru-RU"/>
        </w:rPr>
        <w:t>1</w:t>
      </w:r>
      <w:r w:rsidRPr="001268E0">
        <w:rPr>
          <w:rFonts w:ascii="Segoe UI" w:hAnsi="Segoe UI" w:cs="Segoe UI"/>
          <w:sz w:val="21"/>
          <w:szCs w:val="21"/>
          <w:lang w:val="ru-RU"/>
        </w:rPr>
        <w:t>00 мкг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6"/>
        <w:gridCol w:w="883"/>
        <w:gridCol w:w="884"/>
        <w:gridCol w:w="876"/>
        <w:gridCol w:w="872"/>
        <w:gridCol w:w="874"/>
        <w:gridCol w:w="874"/>
        <w:gridCol w:w="874"/>
        <w:gridCol w:w="874"/>
        <w:gridCol w:w="874"/>
        <w:gridCol w:w="874"/>
        <w:gridCol w:w="881"/>
        <w:gridCol w:w="881"/>
        <w:gridCol w:w="881"/>
        <w:gridCol w:w="881"/>
        <w:gridCol w:w="881"/>
      </w:tblGrid>
      <w:tr w:rsidR="006202F4" w14:paraId="4493CC00" w14:textId="77777777" w:rsidTr="00AA4324">
        <w:tc>
          <w:tcPr>
            <w:tcW w:w="1396" w:type="dxa"/>
            <w:vMerge w:val="restart"/>
            <w:shd w:val="clear" w:color="auto" w:fill="323E4F" w:themeFill="text2" w:themeFillShade="BF"/>
            <w:vAlign w:val="center"/>
          </w:tcPr>
          <w:p w14:paraId="7E9FDDD8" w14:textId="51D143D9" w:rsidR="007832A4" w:rsidRPr="00452491" w:rsidRDefault="007832A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Доза</w:t>
            </w:r>
            <w:r w:rsidR="00DA6008"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,</w:t>
            </w:r>
          </w:p>
          <w:p w14:paraId="79DB0A87" w14:textId="475763E3" w:rsidR="006202F4" w:rsidRPr="00452491" w:rsidRDefault="007832A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мкг</w:t>
            </w:r>
            <w:r w:rsidR="00C40E16"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/кг</w:t>
            </w: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/мин</w:t>
            </w:r>
          </w:p>
        </w:tc>
        <w:tc>
          <w:tcPr>
            <w:tcW w:w="13164" w:type="dxa"/>
            <w:gridSpan w:val="15"/>
            <w:shd w:val="clear" w:color="auto" w:fill="323E4F" w:themeFill="text2" w:themeFillShade="BF"/>
            <w:vAlign w:val="center"/>
          </w:tcPr>
          <w:p w14:paraId="0E0DDAE9" w14:textId="0D9503E7" w:rsidR="006202F4" w:rsidRPr="00452491" w:rsidRDefault="007152F7" w:rsidP="00716C43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Масса тела</w:t>
            </w:r>
            <w:r w:rsidR="00716C43"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,</w:t>
            </w: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 xml:space="preserve"> кг</w:t>
            </w:r>
          </w:p>
        </w:tc>
      </w:tr>
      <w:tr w:rsidR="00741CCF" w14:paraId="637A86BB" w14:textId="77777777" w:rsidTr="00AA4324">
        <w:tc>
          <w:tcPr>
            <w:tcW w:w="1396" w:type="dxa"/>
            <w:vMerge/>
            <w:shd w:val="clear" w:color="auto" w:fill="323E4F" w:themeFill="text2" w:themeFillShade="BF"/>
          </w:tcPr>
          <w:p w14:paraId="7505EE0B" w14:textId="77777777" w:rsidR="006202F4" w:rsidRPr="00452491" w:rsidRDefault="006202F4" w:rsidP="00454106">
            <w:pPr>
              <w:rPr>
                <w:rFonts w:ascii="Segoe UI" w:hAnsi="Segoe UI" w:cs="Segoe UI"/>
                <w:color w:val="FFFFFF" w:themeColor="background1"/>
                <w:sz w:val="21"/>
                <w:szCs w:val="21"/>
                <w:lang w:val="ru-RU"/>
              </w:rPr>
            </w:pPr>
          </w:p>
        </w:tc>
        <w:tc>
          <w:tcPr>
            <w:tcW w:w="883" w:type="dxa"/>
            <w:shd w:val="clear" w:color="auto" w:fill="323E4F" w:themeFill="text2" w:themeFillShade="BF"/>
          </w:tcPr>
          <w:p w14:paraId="7F8A1839" w14:textId="0805F0C0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50</w:t>
            </w:r>
          </w:p>
        </w:tc>
        <w:tc>
          <w:tcPr>
            <w:tcW w:w="884" w:type="dxa"/>
            <w:shd w:val="clear" w:color="auto" w:fill="323E4F" w:themeFill="text2" w:themeFillShade="BF"/>
          </w:tcPr>
          <w:p w14:paraId="6FD04933" w14:textId="42DD95B3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55</w:t>
            </w:r>
          </w:p>
        </w:tc>
        <w:tc>
          <w:tcPr>
            <w:tcW w:w="876" w:type="dxa"/>
            <w:shd w:val="clear" w:color="auto" w:fill="323E4F" w:themeFill="text2" w:themeFillShade="BF"/>
          </w:tcPr>
          <w:p w14:paraId="24952B88" w14:textId="4AB37FC5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60</w:t>
            </w:r>
          </w:p>
        </w:tc>
        <w:tc>
          <w:tcPr>
            <w:tcW w:w="872" w:type="dxa"/>
            <w:shd w:val="clear" w:color="auto" w:fill="323E4F" w:themeFill="text2" w:themeFillShade="BF"/>
          </w:tcPr>
          <w:p w14:paraId="09B3B995" w14:textId="2DF6BC5B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65</w:t>
            </w:r>
          </w:p>
        </w:tc>
        <w:tc>
          <w:tcPr>
            <w:tcW w:w="874" w:type="dxa"/>
            <w:shd w:val="clear" w:color="auto" w:fill="323E4F" w:themeFill="text2" w:themeFillShade="BF"/>
          </w:tcPr>
          <w:p w14:paraId="4EE32CF2" w14:textId="61E4DD74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70</w:t>
            </w:r>
          </w:p>
        </w:tc>
        <w:tc>
          <w:tcPr>
            <w:tcW w:w="874" w:type="dxa"/>
            <w:shd w:val="clear" w:color="auto" w:fill="323E4F" w:themeFill="text2" w:themeFillShade="BF"/>
          </w:tcPr>
          <w:p w14:paraId="7C401302" w14:textId="2CF7B2BF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75</w:t>
            </w:r>
          </w:p>
        </w:tc>
        <w:tc>
          <w:tcPr>
            <w:tcW w:w="874" w:type="dxa"/>
            <w:shd w:val="clear" w:color="auto" w:fill="323E4F" w:themeFill="text2" w:themeFillShade="BF"/>
          </w:tcPr>
          <w:p w14:paraId="41261E6D" w14:textId="1C2977EF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80</w:t>
            </w:r>
          </w:p>
        </w:tc>
        <w:tc>
          <w:tcPr>
            <w:tcW w:w="874" w:type="dxa"/>
            <w:shd w:val="clear" w:color="auto" w:fill="323E4F" w:themeFill="text2" w:themeFillShade="BF"/>
          </w:tcPr>
          <w:p w14:paraId="6E6A083F" w14:textId="34829E93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85</w:t>
            </w:r>
          </w:p>
        </w:tc>
        <w:tc>
          <w:tcPr>
            <w:tcW w:w="874" w:type="dxa"/>
            <w:shd w:val="clear" w:color="auto" w:fill="323E4F" w:themeFill="text2" w:themeFillShade="BF"/>
          </w:tcPr>
          <w:p w14:paraId="74CB521E" w14:textId="2BA19222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90</w:t>
            </w:r>
          </w:p>
        </w:tc>
        <w:tc>
          <w:tcPr>
            <w:tcW w:w="874" w:type="dxa"/>
            <w:shd w:val="clear" w:color="auto" w:fill="323E4F" w:themeFill="text2" w:themeFillShade="BF"/>
          </w:tcPr>
          <w:p w14:paraId="371A4535" w14:textId="112B0C7F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95</w:t>
            </w:r>
          </w:p>
        </w:tc>
        <w:tc>
          <w:tcPr>
            <w:tcW w:w="881" w:type="dxa"/>
            <w:shd w:val="clear" w:color="auto" w:fill="323E4F" w:themeFill="text2" w:themeFillShade="BF"/>
          </w:tcPr>
          <w:p w14:paraId="05DDC2EC" w14:textId="62B6AC77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00</w:t>
            </w:r>
          </w:p>
        </w:tc>
        <w:tc>
          <w:tcPr>
            <w:tcW w:w="881" w:type="dxa"/>
            <w:shd w:val="clear" w:color="auto" w:fill="323E4F" w:themeFill="text2" w:themeFillShade="BF"/>
          </w:tcPr>
          <w:p w14:paraId="278B81D9" w14:textId="2819DD63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10</w:t>
            </w:r>
          </w:p>
        </w:tc>
        <w:tc>
          <w:tcPr>
            <w:tcW w:w="881" w:type="dxa"/>
            <w:shd w:val="clear" w:color="auto" w:fill="323E4F" w:themeFill="text2" w:themeFillShade="BF"/>
          </w:tcPr>
          <w:p w14:paraId="2E011875" w14:textId="07558C64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20</w:t>
            </w:r>
          </w:p>
        </w:tc>
        <w:tc>
          <w:tcPr>
            <w:tcW w:w="881" w:type="dxa"/>
            <w:shd w:val="clear" w:color="auto" w:fill="323E4F" w:themeFill="text2" w:themeFillShade="BF"/>
          </w:tcPr>
          <w:p w14:paraId="7B1403F0" w14:textId="2741302B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30</w:t>
            </w:r>
          </w:p>
        </w:tc>
        <w:tc>
          <w:tcPr>
            <w:tcW w:w="881" w:type="dxa"/>
            <w:shd w:val="clear" w:color="auto" w:fill="323E4F" w:themeFill="text2" w:themeFillShade="BF"/>
          </w:tcPr>
          <w:p w14:paraId="49E7FA4F" w14:textId="29C02BFE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40</w:t>
            </w:r>
          </w:p>
        </w:tc>
      </w:tr>
      <w:tr w:rsidR="006202F4" w14:paraId="34168A6F" w14:textId="77777777" w:rsidTr="00AA4324">
        <w:tc>
          <w:tcPr>
            <w:tcW w:w="1396" w:type="dxa"/>
            <w:vMerge/>
            <w:shd w:val="clear" w:color="auto" w:fill="323E4F" w:themeFill="text2" w:themeFillShade="BF"/>
          </w:tcPr>
          <w:p w14:paraId="6E8FB28F" w14:textId="77777777" w:rsidR="006202F4" w:rsidRPr="00452491" w:rsidRDefault="006202F4">
            <w:pPr>
              <w:rPr>
                <w:rFonts w:ascii="Segoe UI" w:hAnsi="Segoe UI" w:cs="Segoe UI"/>
                <w:color w:val="FFFFFF" w:themeColor="background1"/>
                <w:sz w:val="21"/>
                <w:szCs w:val="21"/>
                <w:lang w:val="ru-RU"/>
              </w:rPr>
            </w:pPr>
          </w:p>
        </w:tc>
        <w:tc>
          <w:tcPr>
            <w:tcW w:w="13164" w:type="dxa"/>
            <w:gridSpan w:val="15"/>
            <w:shd w:val="clear" w:color="auto" w:fill="323E4F" w:themeFill="text2" w:themeFillShade="BF"/>
            <w:vAlign w:val="center"/>
          </w:tcPr>
          <w:p w14:paraId="7CCBDE27" w14:textId="4D56229C" w:rsidR="006202F4" w:rsidRPr="00452491" w:rsidRDefault="000858A6" w:rsidP="007152F7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Скорость инфузии, мл/час</w:t>
            </w:r>
          </w:p>
        </w:tc>
      </w:tr>
      <w:tr w:rsidR="004C1871" w14:paraId="765D6649" w14:textId="77777777" w:rsidTr="00726BA7">
        <w:tc>
          <w:tcPr>
            <w:tcW w:w="1396" w:type="dxa"/>
            <w:vAlign w:val="bottom"/>
          </w:tcPr>
          <w:p w14:paraId="5FC99F5C" w14:textId="4674C266" w:rsidR="004C1871" w:rsidRPr="00455E6F" w:rsidRDefault="004C1871" w:rsidP="004C1871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455E6F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0,01</w:t>
            </w:r>
          </w:p>
        </w:tc>
        <w:tc>
          <w:tcPr>
            <w:tcW w:w="883" w:type="dxa"/>
            <w:vAlign w:val="bottom"/>
          </w:tcPr>
          <w:p w14:paraId="54F380DC" w14:textId="02438D3A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3</w:t>
            </w:r>
          </w:p>
        </w:tc>
        <w:tc>
          <w:tcPr>
            <w:tcW w:w="884" w:type="dxa"/>
            <w:vAlign w:val="bottom"/>
          </w:tcPr>
          <w:p w14:paraId="1CA35C1A" w14:textId="30E81447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3</w:t>
            </w:r>
          </w:p>
        </w:tc>
        <w:tc>
          <w:tcPr>
            <w:tcW w:w="876" w:type="dxa"/>
            <w:vAlign w:val="bottom"/>
          </w:tcPr>
          <w:p w14:paraId="421125AA" w14:textId="40E9C52F" w:rsidR="004C1871" w:rsidRPr="008247B2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</w:t>
            </w:r>
            <w:r w:rsidR="008247B2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4</w:t>
            </w:r>
          </w:p>
        </w:tc>
        <w:tc>
          <w:tcPr>
            <w:tcW w:w="872" w:type="dxa"/>
            <w:vAlign w:val="bottom"/>
          </w:tcPr>
          <w:p w14:paraId="26DECAE5" w14:textId="184B549F" w:rsidR="004C1871" w:rsidRPr="008247B2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</w:t>
            </w:r>
            <w:r w:rsidR="008247B2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4</w:t>
            </w:r>
          </w:p>
        </w:tc>
        <w:tc>
          <w:tcPr>
            <w:tcW w:w="874" w:type="dxa"/>
            <w:vAlign w:val="bottom"/>
          </w:tcPr>
          <w:p w14:paraId="4C1A6864" w14:textId="633E7589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4</w:t>
            </w:r>
          </w:p>
        </w:tc>
        <w:tc>
          <w:tcPr>
            <w:tcW w:w="874" w:type="dxa"/>
            <w:vAlign w:val="bottom"/>
          </w:tcPr>
          <w:p w14:paraId="2C239CD2" w14:textId="4322D226" w:rsidR="004C1871" w:rsidRPr="008247B2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</w:t>
            </w:r>
            <w:r w:rsidR="008247B2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5</w:t>
            </w:r>
          </w:p>
        </w:tc>
        <w:tc>
          <w:tcPr>
            <w:tcW w:w="874" w:type="dxa"/>
            <w:vAlign w:val="bottom"/>
          </w:tcPr>
          <w:p w14:paraId="6D43EB9E" w14:textId="48DF83E4" w:rsidR="004C1871" w:rsidRPr="008247B2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</w:t>
            </w:r>
            <w:r w:rsidR="008247B2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5</w:t>
            </w:r>
          </w:p>
        </w:tc>
        <w:tc>
          <w:tcPr>
            <w:tcW w:w="874" w:type="dxa"/>
            <w:vAlign w:val="bottom"/>
          </w:tcPr>
          <w:p w14:paraId="61B3099A" w14:textId="41D3A81B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5</w:t>
            </w:r>
          </w:p>
        </w:tc>
        <w:tc>
          <w:tcPr>
            <w:tcW w:w="874" w:type="dxa"/>
            <w:vAlign w:val="bottom"/>
          </w:tcPr>
          <w:p w14:paraId="2C8446DE" w14:textId="6FE4EB52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5</w:t>
            </w:r>
          </w:p>
        </w:tc>
        <w:tc>
          <w:tcPr>
            <w:tcW w:w="874" w:type="dxa"/>
            <w:vAlign w:val="bottom"/>
          </w:tcPr>
          <w:p w14:paraId="699F7808" w14:textId="3C24AEFC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5</w:t>
            </w:r>
          </w:p>
        </w:tc>
        <w:tc>
          <w:tcPr>
            <w:tcW w:w="881" w:type="dxa"/>
            <w:vAlign w:val="bottom"/>
          </w:tcPr>
          <w:p w14:paraId="25CCAC64" w14:textId="39E371A9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6</w:t>
            </w:r>
          </w:p>
        </w:tc>
        <w:tc>
          <w:tcPr>
            <w:tcW w:w="881" w:type="dxa"/>
            <w:vAlign w:val="bottom"/>
          </w:tcPr>
          <w:p w14:paraId="37FE37DE" w14:textId="4E6472AC" w:rsidR="004C1871" w:rsidRPr="008247B2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</w:t>
            </w:r>
            <w:r w:rsidR="008247B2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7</w:t>
            </w:r>
          </w:p>
        </w:tc>
        <w:tc>
          <w:tcPr>
            <w:tcW w:w="881" w:type="dxa"/>
            <w:vAlign w:val="bottom"/>
          </w:tcPr>
          <w:p w14:paraId="2EB21AB0" w14:textId="7E9015C9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7</w:t>
            </w:r>
          </w:p>
        </w:tc>
        <w:tc>
          <w:tcPr>
            <w:tcW w:w="881" w:type="dxa"/>
            <w:vAlign w:val="bottom"/>
          </w:tcPr>
          <w:p w14:paraId="01B6A004" w14:textId="478E3863" w:rsidR="004C1871" w:rsidRPr="008247B2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</w:t>
            </w:r>
            <w:r w:rsidR="008247B2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8</w:t>
            </w:r>
          </w:p>
        </w:tc>
        <w:tc>
          <w:tcPr>
            <w:tcW w:w="881" w:type="dxa"/>
            <w:vAlign w:val="bottom"/>
          </w:tcPr>
          <w:p w14:paraId="56257745" w14:textId="36161631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8</w:t>
            </w:r>
          </w:p>
        </w:tc>
      </w:tr>
      <w:tr w:rsidR="004C1871" w14:paraId="7E8C47E3" w14:textId="77777777" w:rsidTr="00726BA7">
        <w:tc>
          <w:tcPr>
            <w:tcW w:w="1396" w:type="dxa"/>
            <w:shd w:val="clear" w:color="auto" w:fill="F7CAAC" w:themeFill="accent2" w:themeFillTint="66"/>
            <w:vAlign w:val="bottom"/>
          </w:tcPr>
          <w:p w14:paraId="7829F5A7" w14:textId="63E1144B" w:rsidR="004C1871" w:rsidRPr="00455E6F" w:rsidRDefault="004C1871" w:rsidP="004C1871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455E6F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0,02</w:t>
            </w:r>
          </w:p>
        </w:tc>
        <w:tc>
          <w:tcPr>
            <w:tcW w:w="883" w:type="dxa"/>
            <w:shd w:val="clear" w:color="auto" w:fill="F7CAAC" w:themeFill="accent2" w:themeFillTint="66"/>
            <w:vAlign w:val="bottom"/>
          </w:tcPr>
          <w:p w14:paraId="7CC200AC" w14:textId="6170CE44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6</w:t>
            </w:r>
          </w:p>
        </w:tc>
        <w:tc>
          <w:tcPr>
            <w:tcW w:w="884" w:type="dxa"/>
            <w:shd w:val="clear" w:color="auto" w:fill="F7CAAC" w:themeFill="accent2" w:themeFillTint="66"/>
            <w:vAlign w:val="bottom"/>
          </w:tcPr>
          <w:p w14:paraId="39A0D42D" w14:textId="54423266" w:rsidR="004C1871" w:rsidRPr="00B04C19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</w:t>
            </w:r>
            <w:r w:rsidR="00B04C19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7</w:t>
            </w:r>
          </w:p>
        </w:tc>
        <w:tc>
          <w:tcPr>
            <w:tcW w:w="876" w:type="dxa"/>
            <w:shd w:val="clear" w:color="auto" w:fill="F7CAAC" w:themeFill="accent2" w:themeFillTint="66"/>
            <w:vAlign w:val="bottom"/>
          </w:tcPr>
          <w:p w14:paraId="69F88867" w14:textId="5E4D18CE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7</w:t>
            </w:r>
          </w:p>
        </w:tc>
        <w:tc>
          <w:tcPr>
            <w:tcW w:w="872" w:type="dxa"/>
            <w:shd w:val="clear" w:color="auto" w:fill="F7CAAC" w:themeFill="accent2" w:themeFillTint="66"/>
            <w:vAlign w:val="bottom"/>
          </w:tcPr>
          <w:p w14:paraId="7E95D13F" w14:textId="18DFD723" w:rsidR="004C1871" w:rsidRPr="00B04C19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</w:t>
            </w:r>
            <w:r w:rsidR="00B04C19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8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54896B6D" w14:textId="7A0C3E5E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8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36EB1315" w14:textId="7FA8C610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0,9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7347E857" w14:textId="3FB0BB3F" w:rsidR="004C1871" w:rsidRPr="00B04C19" w:rsidRDefault="00B04C19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1</w:t>
            </w:r>
            <w:r w:rsidR="004C1871"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,</w:t>
            </w: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0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28A93809" w14:textId="40AA2C77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,0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7ED7706E" w14:textId="0F260568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,0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2A0130E3" w14:textId="29ED4969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,1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0ABD30F0" w14:textId="6CB2BB52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,2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170B0AB5" w14:textId="0A9454FD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,3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1DA678FA" w14:textId="778D30E5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,4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167BE3A4" w14:textId="7332D4AA" w:rsidR="004C1871" w:rsidRPr="00B04C19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,</w:t>
            </w:r>
            <w:r w:rsidR="00B04C19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6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29D8D5BC" w14:textId="68167A0B" w:rsidR="004C1871" w:rsidRPr="00B04C19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,</w:t>
            </w:r>
            <w:r w:rsidR="00B04C19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7</w:t>
            </w:r>
          </w:p>
        </w:tc>
      </w:tr>
      <w:tr w:rsidR="004C1871" w14:paraId="5E77B481" w14:textId="77777777" w:rsidTr="00726BA7">
        <w:tc>
          <w:tcPr>
            <w:tcW w:w="1396" w:type="dxa"/>
            <w:vAlign w:val="bottom"/>
          </w:tcPr>
          <w:p w14:paraId="66AED150" w14:textId="0C970B8F" w:rsidR="004C1871" w:rsidRPr="00455E6F" w:rsidRDefault="004C1871" w:rsidP="004C1871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455E6F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0,05</w:t>
            </w:r>
          </w:p>
        </w:tc>
        <w:tc>
          <w:tcPr>
            <w:tcW w:w="883" w:type="dxa"/>
            <w:vAlign w:val="bottom"/>
          </w:tcPr>
          <w:p w14:paraId="5BA0E205" w14:textId="04DF82A6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,5</w:t>
            </w:r>
          </w:p>
        </w:tc>
        <w:tc>
          <w:tcPr>
            <w:tcW w:w="884" w:type="dxa"/>
            <w:vAlign w:val="bottom"/>
          </w:tcPr>
          <w:p w14:paraId="460BD29A" w14:textId="49B2F92F" w:rsidR="004C1871" w:rsidRPr="001B23CC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,</w:t>
            </w:r>
            <w:r w:rsidR="001B23CC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6</w:t>
            </w:r>
          </w:p>
        </w:tc>
        <w:tc>
          <w:tcPr>
            <w:tcW w:w="876" w:type="dxa"/>
            <w:vAlign w:val="bottom"/>
          </w:tcPr>
          <w:p w14:paraId="4E9B304A" w14:textId="01F6785D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,8</w:t>
            </w:r>
          </w:p>
        </w:tc>
        <w:tc>
          <w:tcPr>
            <w:tcW w:w="872" w:type="dxa"/>
            <w:vAlign w:val="bottom"/>
          </w:tcPr>
          <w:p w14:paraId="329878A0" w14:textId="7D7076CA" w:rsidR="004C1871" w:rsidRPr="001B23CC" w:rsidRDefault="001B23CC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2</w:t>
            </w:r>
            <w:r w:rsidR="004C1871"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,</w:t>
            </w: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0</w:t>
            </w:r>
          </w:p>
        </w:tc>
        <w:tc>
          <w:tcPr>
            <w:tcW w:w="874" w:type="dxa"/>
            <w:vAlign w:val="bottom"/>
          </w:tcPr>
          <w:p w14:paraId="1E5861A0" w14:textId="6633807C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2,1</w:t>
            </w:r>
          </w:p>
        </w:tc>
        <w:tc>
          <w:tcPr>
            <w:tcW w:w="874" w:type="dxa"/>
            <w:vAlign w:val="bottom"/>
          </w:tcPr>
          <w:p w14:paraId="3FA60640" w14:textId="73C08C08" w:rsidR="004C1871" w:rsidRPr="001B23CC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2,</w:t>
            </w:r>
            <w:r w:rsidR="001B23CC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3</w:t>
            </w:r>
          </w:p>
        </w:tc>
        <w:tc>
          <w:tcPr>
            <w:tcW w:w="874" w:type="dxa"/>
            <w:vAlign w:val="bottom"/>
          </w:tcPr>
          <w:p w14:paraId="5F4A97E5" w14:textId="35266F74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2,4</w:t>
            </w:r>
          </w:p>
        </w:tc>
        <w:tc>
          <w:tcPr>
            <w:tcW w:w="874" w:type="dxa"/>
            <w:vAlign w:val="bottom"/>
          </w:tcPr>
          <w:p w14:paraId="4BB21371" w14:textId="055039C9" w:rsidR="004C1871" w:rsidRPr="001B23CC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2,</w:t>
            </w:r>
            <w:r w:rsidR="001B23CC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6</w:t>
            </w:r>
          </w:p>
        </w:tc>
        <w:tc>
          <w:tcPr>
            <w:tcW w:w="874" w:type="dxa"/>
            <w:vAlign w:val="bottom"/>
          </w:tcPr>
          <w:p w14:paraId="09A0BB6F" w14:textId="5B0D8D7D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2,7</w:t>
            </w:r>
          </w:p>
        </w:tc>
        <w:tc>
          <w:tcPr>
            <w:tcW w:w="874" w:type="dxa"/>
            <w:vAlign w:val="bottom"/>
          </w:tcPr>
          <w:p w14:paraId="76433B95" w14:textId="4358F462" w:rsidR="004C1871" w:rsidRPr="001B23CC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2,</w:t>
            </w:r>
            <w:r w:rsidR="001B23CC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9</w:t>
            </w:r>
          </w:p>
        </w:tc>
        <w:tc>
          <w:tcPr>
            <w:tcW w:w="881" w:type="dxa"/>
            <w:vAlign w:val="bottom"/>
          </w:tcPr>
          <w:p w14:paraId="0C51AE0E" w14:textId="47C26763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3</w:t>
            </w:r>
          </w:p>
        </w:tc>
        <w:tc>
          <w:tcPr>
            <w:tcW w:w="881" w:type="dxa"/>
            <w:vAlign w:val="bottom"/>
          </w:tcPr>
          <w:p w14:paraId="348F0A5B" w14:textId="47FEB5B4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3,3</w:t>
            </w:r>
          </w:p>
        </w:tc>
        <w:tc>
          <w:tcPr>
            <w:tcW w:w="881" w:type="dxa"/>
            <w:vAlign w:val="bottom"/>
          </w:tcPr>
          <w:p w14:paraId="6E8D1288" w14:textId="0184B5B4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3,6</w:t>
            </w:r>
          </w:p>
        </w:tc>
        <w:tc>
          <w:tcPr>
            <w:tcW w:w="881" w:type="dxa"/>
            <w:vAlign w:val="bottom"/>
          </w:tcPr>
          <w:p w14:paraId="350CE491" w14:textId="0F54ED75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3,9</w:t>
            </w:r>
          </w:p>
        </w:tc>
        <w:tc>
          <w:tcPr>
            <w:tcW w:w="881" w:type="dxa"/>
            <w:vAlign w:val="bottom"/>
          </w:tcPr>
          <w:p w14:paraId="4AA95D93" w14:textId="03689DE9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4,2</w:t>
            </w:r>
          </w:p>
        </w:tc>
      </w:tr>
      <w:tr w:rsidR="004C1871" w14:paraId="340076CC" w14:textId="77777777" w:rsidTr="00726BA7">
        <w:tc>
          <w:tcPr>
            <w:tcW w:w="1396" w:type="dxa"/>
            <w:shd w:val="clear" w:color="auto" w:fill="F7CAAC" w:themeFill="accent2" w:themeFillTint="66"/>
            <w:vAlign w:val="bottom"/>
          </w:tcPr>
          <w:p w14:paraId="3154AC7B" w14:textId="24EE66F1" w:rsidR="004C1871" w:rsidRPr="00455E6F" w:rsidRDefault="004C1871" w:rsidP="004C1871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455E6F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0,1</w:t>
            </w:r>
          </w:p>
        </w:tc>
        <w:tc>
          <w:tcPr>
            <w:tcW w:w="883" w:type="dxa"/>
            <w:shd w:val="clear" w:color="auto" w:fill="F7CAAC" w:themeFill="accent2" w:themeFillTint="66"/>
            <w:vAlign w:val="bottom"/>
          </w:tcPr>
          <w:p w14:paraId="1869A894" w14:textId="167CBD5A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3</w:t>
            </w:r>
          </w:p>
        </w:tc>
        <w:tc>
          <w:tcPr>
            <w:tcW w:w="884" w:type="dxa"/>
            <w:shd w:val="clear" w:color="auto" w:fill="F7CAAC" w:themeFill="accent2" w:themeFillTint="66"/>
            <w:vAlign w:val="bottom"/>
          </w:tcPr>
          <w:p w14:paraId="2874EA98" w14:textId="1D914C39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3,3</w:t>
            </w:r>
          </w:p>
        </w:tc>
        <w:tc>
          <w:tcPr>
            <w:tcW w:w="876" w:type="dxa"/>
            <w:shd w:val="clear" w:color="auto" w:fill="F7CAAC" w:themeFill="accent2" w:themeFillTint="66"/>
            <w:vAlign w:val="bottom"/>
          </w:tcPr>
          <w:p w14:paraId="28587EDF" w14:textId="49BA088A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3,6</w:t>
            </w:r>
          </w:p>
        </w:tc>
        <w:tc>
          <w:tcPr>
            <w:tcW w:w="872" w:type="dxa"/>
            <w:shd w:val="clear" w:color="auto" w:fill="F7CAAC" w:themeFill="accent2" w:themeFillTint="66"/>
            <w:vAlign w:val="bottom"/>
          </w:tcPr>
          <w:p w14:paraId="6607E695" w14:textId="226B4041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3,9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5825DD76" w14:textId="3CC00D87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4,2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3FADD0F5" w14:textId="0E087ED4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4,5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0A361FB9" w14:textId="60357487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4,8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596BB214" w14:textId="70FCCBC3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5,1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139B9A1C" w14:textId="0C1005EB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5,4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5373ECC7" w14:textId="1F9EE51E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5,7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214F6882" w14:textId="7F6D5F71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6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7E691160" w14:textId="158101C5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6,6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1FCC7B06" w14:textId="20DE67C2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7,2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0298656F" w14:textId="0B2DF9CD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7,8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2B77F50B" w14:textId="6B08B8F9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8,4</w:t>
            </w:r>
          </w:p>
        </w:tc>
      </w:tr>
      <w:tr w:rsidR="004C1871" w14:paraId="1FDFCA15" w14:textId="77777777" w:rsidTr="00726BA7">
        <w:tc>
          <w:tcPr>
            <w:tcW w:w="1396" w:type="dxa"/>
            <w:shd w:val="clear" w:color="auto" w:fill="auto"/>
            <w:vAlign w:val="bottom"/>
          </w:tcPr>
          <w:p w14:paraId="10DA4BC0" w14:textId="560F586B" w:rsidR="004C1871" w:rsidRPr="00455E6F" w:rsidRDefault="004C1871" w:rsidP="004C1871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455E6F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0,15</w:t>
            </w:r>
          </w:p>
        </w:tc>
        <w:tc>
          <w:tcPr>
            <w:tcW w:w="883" w:type="dxa"/>
            <w:shd w:val="clear" w:color="auto" w:fill="auto"/>
            <w:vAlign w:val="bottom"/>
          </w:tcPr>
          <w:p w14:paraId="2198BDD9" w14:textId="333A8CF5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4,5</w:t>
            </w:r>
          </w:p>
        </w:tc>
        <w:tc>
          <w:tcPr>
            <w:tcW w:w="884" w:type="dxa"/>
            <w:shd w:val="clear" w:color="auto" w:fill="auto"/>
            <w:vAlign w:val="bottom"/>
          </w:tcPr>
          <w:p w14:paraId="7BB7F10A" w14:textId="21584572" w:rsidR="004C1871" w:rsidRPr="001B23CC" w:rsidRDefault="001B23CC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5</w:t>
            </w:r>
            <w:r w:rsidR="004C1871"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,</w:t>
            </w: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0</w:t>
            </w:r>
          </w:p>
        </w:tc>
        <w:tc>
          <w:tcPr>
            <w:tcW w:w="876" w:type="dxa"/>
            <w:shd w:val="clear" w:color="auto" w:fill="auto"/>
            <w:vAlign w:val="bottom"/>
          </w:tcPr>
          <w:p w14:paraId="5AA70A36" w14:textId="4FC141D8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5,4</w:t>
            </w:r>
          </w:p>
        </w:tc>
        <w:tc>
          <w:tcPr>
            <w:tcW w:w="872" w:type="dxa"/>
            <w:shd w:val="clear" w:color="auto" w:fill="auto"/>
            <w:vAlign w:val="bottom"/>
          </w:tcPr>
          <w:p w14:paraId="553FA3F1" w14:textId="57AD47BD" w:rsidR="004C1871" w:rsidRPr="001B23CC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5,</w:t>
            </w:r>
            <w:r w:rsidR="001B23CC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9</w:t>
            </w:r>
          </w:p>
        </w:tc>
        <w:tc>
          <w:tcPr>
            <w:tcW w:w="874" w:type="dxa"/>
            <w:shd w:val="clear" w:color="auto" w:fill="auto"/>
            <w:vAlign w:val="bottom"/>
          </w:tcPr>
          <w:p w14:paraId="058124BA" w14:textId="7CF8F030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6,3</w:t>
            </w:r>
          </w:p>
        </w:tc>
        <w:tc>
          <w:tcPr>
            <w:tcW w:w="874" w:type="dxa"/>
            <w:shd w:val="clear" w:color="auto" w:fill="auto"/>
            <w:vAlign w:val="bottom"/>
          </w:tcPr>
          <w:p w14:paraId="466AB4AF" w14:textId="353A8E23" w:rsidR="004C1871" w:rsidRPr="001B23CC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6,</w:t>
            </w:r>
            <w:r w:rsidR="001B23CC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8</w:t>
            </w:r>
          </w:p>
        </w:tc>
        <w:tc>
          <w:tcPr>
            <w:tcW w:w="874" w:type="dxa"/>
            <w:shd w:val="clear" w:color="auto" w:fill="auto"/>
            <w:vAlign w:val="bottom"/>
          </w:tcPr>
          <w:p w14:paraId="06A2717F" w14:textId="5C9FF849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7,2</w:t>
            </w:r>
          </w:p>
        </w:tc>
        <w:tc>
          <w:tcPr>
            <w:tcW w:w="874" w:type="dxa"/>
            <w:shd w:val="clear" w:color="auto" w:fill="auto"/>
            <w:vAlign w:val="bottom"/>
          </w:tcPr>
          <w:p w14:paraId="20E8D966" w14:textId="1933C254" w:rsidR="004C1871" w:rsidRPr="001B23CC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7,</w:t>
            </w:r>
            <w:r w:rsidR="001B23CC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7</w:t>
            </w:r>
          </w:p>
        </w:tc>
        <w:tc>
          <w:tcPr>
            <w:tcW w:w="874" w:type="dxa"/>
            <w:shd w:val="clear" w:color="auto" w:fill="auto"/>
            <w:vAlign w:val="bottom"/>
          </w:tcPr>
          <w:p w14:paraId="1FE8E3BE" w14:textId="0B9DAD8F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8,1</w:t>
            </w:r>
          </w:p>
        </w:tc>
        <w:tc>
          <w:tcPr>
            <w:tcW w:w="874" w:type="dxa"/>
            <w:shd w:val="clear" w:color="auto" w:fill="auto"/>
            <w:vAlign w:val="bottom"/>
          </w:tcPr>
          <w:p w14:paraId="4475A0A7" w14:textId="737FE8A6" w:rsidR="004C1871" w:rsidRPr="001B23CC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8,</w:t>
            </w:r>
            <w:r w:rsidR="001B23CC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6</w:t>
            </w:r>
          </w:p>
        </w:tc>
        <w:tc>
          <w:tcPr>
            <w:tcW w:w="881" w:type="dxa"/>
            <w:shd w:val="clear" w:color="auto" w:fill="auto"/>
            <w:vAlign w:val="bottom"/>
          </w:tcPr>
          <w:p w14:paraId="6FA0FC15" w14:textId="6C191B23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9</w:t>
            </w:r>
          </w:p>
        </w:tc>
        <w:tc>
          <w:tcPr>
            <w:tcW w:w="881" w:type="dxa"/>
            <w:shd w:val="clear" w:color="auto" w:fill="auto"/>
            <w:vAlign w:val="bottom"/>
          </w:tcPr>
          <w:p w14:paraId="0DF3B488" w14:textId="3139FE42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9,9</w:t>
            </w:r>
          </w:p>
        </w:tc>
        <w:tc>
          <w:tcPr>
            <w:tcW w:w="881" w:type="dxa"/>
            <w:shd w:val="clear" w:color="auto" w:fill="auto"/>
            <w:vAlign w:val="bottom"/>
          </w:tcPr>
          <w:p w14:paraId="59618578" w14:textId="4999F0F9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0,8</w:t>
            </w:r>
          </w:p>
        </w:tc>
        <w:tc>
          <w:tcPr>
            <w:tcW w:w="881" w:type="dxa"/>
            <w:shd w:val="clear" w:color="auto" w:fill="auto"/>
            <w:vAlign w:val="bottom"/>
          </w:tcPr>
          <w:p w14:paraId="0D4A320D" w14:textId="6C25639A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1,7</w:t>
            </w:r>
          </w:p>
        </w:tc>
        <w:tc>
          <w:tcPr>
            <w:tcW w:w="881" w:type="dxa"/>
            <w:shd w:val="clear" w:color="auto" w:fill="auto"/>
            <w:vAlign w:val="bottom"/>
          </w:tcPr>
          <w:p w14:paraId="726ECDF3" w14:textId="2FCBC2D4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2,6</w:t>
            </w:r>
          </w:p>
        </w:tc>
      </w:tr>
      <w:tr w:rsidR="004C1871" w14:paraId="2B267E1B" w14:textId="77777777" w:rsidTr="00726BA7">
        <w:tc>
          <w:tcPr>
            <w:tcW w:w="1396" w:type="dxa"/>
            <w:shd w:val="clear" w:color="auto" w:fill="F7CAAC" w:themeFill="accent2" w:themeFillTint="66"/>
            <w:vAlign w:val="bottom"/>
          </w:tcPr>
          <w:p w14:paraId="67584332" w14:textId="50245C86" w:rsidR="004C1871" w:rsidRPr="00455E6F" w:rsidRDefault="004C1871" w:rsidP="004C1871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455E6F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0,2</w:t>
            </w:r>
          </w:p>
        </w:tc>
        <w:tc>
          <w:tcPr>
            <w:tcW w:w="883" w:type="dxa"/>
            <w:shd w:val="clear" w:color="auto" w:fill="F7CAAC" w:themeFill="accent2" w:themeFillTint="66"/>
            <w:vAlign w:val="bottom"/>
          </w:tcPr>
          <w:p w14:paraId="4016BE83" w14:textId="4DA1D481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6</w:t>
            </w:r>
          </w:p>
        </w:tc>
        <w:tc>
          <w:tcPr>
            <w:tcW w:w="884" w:type="dxa"/>
            <w:shd w:val="clear" w:color="auto" w:fill="F7CAAC" w:themeFill="accent2" w:themeFillTint="66"/>
            <w:vAlign w:val="bottom"/>
          </w:tcPr>
          <w:p w14:paraId="43979044" w14:textId="58901A6C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6,6</w:t>
            </w:r>
          </w:p>
        </w:tc>
        <w:tc>
          <w:tcPr>
            <w:tcW w:w="876" w:type="dxa"/>
            <w:shd w:val="clear" w:color="auto" w:fill="F7CAAC" w:themeFill="accent2" w:themeFillTint="66"/>
            <w:vAlign w:val="bottom"/>
          </w:tcPr>
          <w:p w14:paraId="28865107" w14:textId="157962E3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7,2</w:t>
            </w:r>
          </w:p>
        </w:tc>
        <w:tc>
          <w:tcPr>
            <w:tcW w:w="872" w:type="dxa"/>
            <w:shd w:val="clear" w:color="auto" w:fill="F7CAAC" w:themeFill="accent2" w:themeFillTint="66"/>
            <w:vAlign w:val="bottom"/>
          </w:tcPr>
          <w:p w14:paraId="43DF4898" w14:textId="0622EC60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7,8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67F0BAE5" w14:textId="28410855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8,4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193ECE91" w14:textId="53C68080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9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19874F52" w14:textId="0BB732BA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9,6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76FAAA91" w14:textId="40BD02C1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0,2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096E7C35" w14:textId="0B0203D4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0,8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6E9FB6B9" w14:textId="74E503C8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1,4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0031BD43" w14:textId="73C56F79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2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0F36761B" w14:textId="0F9EC979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3,2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375D9738" w14:textId="7F9D935F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4,4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1C7F0409" w14:textId="3171550B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5,6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4FCA9E44" w14:textId="7CB4BE2E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6,8</w:t>
            </w:r>
          </w:p>
        </w:tc>
      </w:tr>
      <w:tr w:rsidR="004C1871" w14:paraId="674E29D6" w14:textId="77777777" w:rsidTr="00726BA7">
        <w:tc>
          <w:tcPr>
            <w:tcW w:w="1396" w:type="dxa"/>
            <w:shd w:val="clear" w:color="auto" w:fill="auto"/>
            <w:vAlign w:val="bottom"/>
          </w:tcPr>
          <w:p w14:paraId="7EC09EC2" w14:textId="44225820" w:rsidR="004C1871" w:rsidRPr="00455E6F" w:rsidRDefault="004C1871" w:rsidP="004C1871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455E6F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0,25</w:t>
            </w:r>
          </w:p>
        </w:tc>
        <w:tc>
          <w:tcPr>
            <w:tcW w:w="883" w:type="dxa"/>
            <w:shd w:val="clear" w:color="auto" w:fill="auto"/>
            <w:vAlign w:val="bottom"/>
          </w:tcPr>
          <w:p w14:paraId="3E976739" w14:textId="02BB75F6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7,5</w:t>
            </w:r>
          </w:p>
        </w:tc>
        <w:tc>
          <w:tcPr>
            <w:tcW w:w="884" w:type="dxa"/>
            <w:shd w:val="clear" w:color="auto" w:fill="auto"/>
            <w:vAlign w:val="bottom"/>
          </w:tcPr>
          <w:p w14:paraId="515FBB2A" w14:textId="4FDF4288" w:rsidR="004C1871" w:rsidRPr="00B04C19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8,</w:t>
            </w:r>
            <w:r w:rsidR="00B04C19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3</w:t>
            </w:r>
          </w:p>
        </w:tc>
        <w:tc>
          <w:tcPr>
            <w:tcW w:w="876" w:type="dxa"/>
            <w:shd w:val="clear" w:color="auto" w:fill="auto"/>
            <w:vAlign w:val="bottom"/>
          </w:tcPr>
          <w:p w14:paraId="609C22B5" w14:textId="60997CE9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9</w:t>
            </w:r>
          </w:p>
        </w:tc>
        <w:tc>
          <w:tcPr>
            <w:tcW w:w="872" w:type="dxa"/>
            <w:shd w:val="clear" w:color="auto" w:fill="auto"/>
            <w:vAlign w:val="bottom"/>
          </w:tcPr>
          <w:p w14:paraId="60EC5B89" w14:textId="2F42966D" w:rsidR="004C1871" w:rsidRPr="00B04C19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9,</w:t>
            </w:r>
            <w:r w:rsidR="00B04C19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8</w:t>
            </w:r>
          </w:p>
        </w:tc>
        <w:tc>
          <w:tcPr>
            <w:tcW w:w="874" w:type="dxa"/>
            <w:shd w:val="clear" w:color="auto" w:fill="auto"/>
            <w:vAlign w:val="bottom"/>
          </w:tcPr>
          <w:p w14:paraId="6680722E" w14:textId="7BE2DB7A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0,5</w:t>
            </w:r>
          </w:p>
        </w:tc>
        <w:tc>
          <w:tcPr>
            <w:tcW w:w="874" w:type="dxa"/>
            <w:shd w:val="clear" w:color="auto" w:fill="auto"/>
            <w:vAlign w:val="bottom"/>
          </w:tcPr>
          <w:p w14:paraId="68A93FA0" w14:textId="76A09FE7" w:rsidR="004C1871" w:rsidRPr="00B04C19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1,</w:t>
            </w:r>
            <w:r w:rsidR="00B04C19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3</w:t>
            </w:r>
          </w:p>
        </w:tc>
        <w:tc>
          <w:tcPr>
            <w:tcW w:w="874" w:type="dxa"/>
            <w:shd w:val="clear" w:color="auto" w:fill="auto"/>
            <w:vAlign w:val="bottom"/>
          </w:tcPr>
          <w:p w14:paraId="3FFAD310" w14:textId="394EFE18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2</w:t>
            </w:r>
          </w:p>
        </w:tc>
        <w:tc>
          <w:tcPr>
            <w:tcW w:w="874" w:type="dxa"/>
            <w:shd w:val="clear" w:color="auto" w:fill="auto"/>
            <w:vAlign w:val="bottom"/>
          </w:tcPr>
          <w:p w14:paraId="147FE2E8" w14:textId="63EABB1E" w:rsidR="004C1871" w:rsidRPr="00B04C19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2,</w:t>
            </w:r>
            <w:r w:rsidR="00B04C19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8</w:t>
            </w:r>
          </w:p>
        </w:tc>
        <w:tc>
          <w:tcPr>
            <w:tcW w:w="874" w:type="dxa"/>
            <w:shd w:val="clear" w:color="auto" w:fill="auto"/>
            <w:vAlign w:val="bottom"/>
          </w:tcPr>
          <w:p w14:paraId="0930ACCF" w14:textId="501F50D3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3,5</w:t>
            </w:r>
          </w:p>
        </w:tc>
        <w:tc>
          <w:tcPr>
            <w:tcW w:w="874" w:type="dxa"/>
            <w:shd w:val="clear" w:color="auto" w:fill="auto"/>
            <w:vAlign w:val="bottom"/>
          </w:tcPr>
          <w:p w14:paraId="2B624277" w14:textId="4AF86BC4" w:rsidR="004C1871" w:rsidRPr="00B04C19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4,</w:t>
            </w:r>
            <w:r w:rsidR="00B04C19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3</w:t>
            </w:r>
          </w:p>
        </w:tc>
        <w:tc>
          <w:tcPr>
            <w:tcW w:w="881" w:type="dxa"/>
            <w:shd w:val="clear" w:color="auto" w:fill="auto"/>
            <w:vAlign w:val="bottom"/>
          </w:tcPr>
          <w:p w14:paraId="739C8AB9" w14:textId="57DD8D36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5</w:t>
            </w:r>
          </w:p>
        </w:tc>
        <w:tc>
          <w:tcPr>
            <w:tcW w:w="881" w:type="dxa"/>
            <w:shd w:val="clear" w:color="auto" w:fill="auto"/>
            <w:vAlign w:val="bottom"/>
          </w:tcPr>
          <w:p w14:paraId="5782BD96" w14:textId="525DF034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6,5</w:t>
            </w:r>
          </w:p>
        </w:tc>
        <w:tc>
          <w:tcPr>
            <w:tcW w:w="881" w:type="dxa"/>
            <w:shd w:val="clear" w:color="auto" w:fill="auto"/>
            <w:vAlign w:val="bottom"/>
          </w:tcPr>
          <w:p w14:paraId="4DB0105D" w14:textId="1A9DFCD4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8</w:t>
            </w:r>
          </w:p>
        </w:tc>
        <w:tc>
          <w:tcPr>
            <w:tcW w:w="881" w:type="dxa"/>
            <w:shd w:val="clear" w:color="auto" w:fill="auto"/>
            <w:vAlign w:val="bottom"/>
          </w:tcPr>
          <w:p w14:paraId="767096B3" w14:textId="239B0B83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9,5</w:t>
            </w:r>
          </w:p>
        </w:tc>
        <w:tc>
          <w:tcPr>
            <w:tcW w:w="881" w:type="dxa"/>
            <w:shd w:val="clear" w:color="auto" w:fill="auto"/>
            <w:vAlign w:val="bottom"/>
          </w:tcPr>
          <w:p w14:paraId="585245D7" w14:textId="67CA6DDB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21</w:t>
            </w:r>
          </w:p>
        </w:tc>
      </w:tr>
      <w:tr w:rsidR="004C1871" w14:paraId="3E755D5A" w14:textId="77777777" w:rsidTr="00726BA7">
        <w:tc>
          <w:tcPr>
            <w:tcW w:w="1396" w:type="dxa"/>
            <w:shd w:val="clear" w:color="auto" w:fill="F7CAAC" w:themeFill="accent2" w:themeFillTint="66"/>
            <w:vAlign w:val="bottom"/>
          </w:tcPr>
          <w:p w14:paraId="3CA7E3B0" w14:textId="0E1A90C1" w:rsidR="004C1871" w:rsidRPr="00455E6F" w:rsidRDefault="004C1871" w:rsidP="004C1871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455E6F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0,3</w:t>
            </w:r>
          </w:p>
        </w:tc>
        <w:tc>
          <w:tcPr>
            <w:tcW w:w="883" w:type="dxa"/>
            <w:shd w:val="clear" w:color="auto" w:fill="F7CAAC" w:themeFill="accent2" w:themeFillTint="66"/>
            <w:vAlign w:val="bottom"/>
          </w:tcPr>
          <w:p w14:paraId="0FD6B4D3" w14:textId="0A1E1973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9</w:t>
            </w:r>
          </w:p>
        </w:tc>
        <w:tc>
          <w:tcPr>
            <w:tcW w:w="884" w:type="dxa"/>
            <w:shd w:val="clear" w:color="auto" w:fill="F7CAAC" w:themeFill="accent2" w:themeFillTint="66"/>
            <w:vAlign w:val="bottom"/>
          </w:tcPr>
          <w:p w14:paraId="3AE3CCFB" w14:textId="35FA5522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9,9</w:t>
            </w:r>
          </w:p>
        </w:tc>
        <w:tc>
          <w:tcPr>
            <w:tcW w:w="876" w:type="dxa"/>
            <w:shd w:val="clear" w:color="auto" w:fill="F7CAAC" w:themeFill="accent2" w:themeFillTint="66"/>
            <w:vAlign w:val="bottom"/>
          </w:tcPr>
          <w:p w14:paraId="503B9A37" w14:textId="36BEDCE4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0,8</w:t>
            </w:r>
          </w:p>
        </w:tc>
        <w:tc>
          <w:tcPr>
            <w:tcW w:w="872" w:type="dxa"/>
            <w:shd w:val="clear" w:color="auto" w:fill="F7CAAC" w:themeFill="accent2" w:themeFillTint="66"/>
            <w:vAlign w:val="bottom"/>
          </w:tcPr>
          <w:p w14:paraId="19981270" w14:textId="7A149017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1,7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7A082016" w14:textId="564C5E6C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2,6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24C3DE2F" w14:textId="0D3347B4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3,5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092F8406" w14:textId="108AB1C5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4,4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7EE89093" w14:textId="2D258B6A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5,3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3AFF52A9" w14:textId="1788B723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6,2</w:t>
            </w:r>
          </w:p>
        </w:tc>
        <w:tc>
          <w:tcPr>
            <w:tcW w:w="874" w:type="dxa"/>
            <w:shd w:val="clear" w:color="auto" w:fill="F7CAAC" w:themeFill="accent2" w:themeFillTint="66"/>
            <w:vAlign w:val="bottom"/>
          </w:tcPr>
          <w:p w14:paraId="7012EF97" w14:textId="0D849C24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7,1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217E57AA" w14:textId="06FCDF5E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8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06F5C624" w14:textId="7C0C25FC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19,8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1DBEFB18" w14:textId="7A6F9DA3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21,6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42B37B0B" w14:textId="2EBCD7A8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23,4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7A843F17" w14:textId="229A5CEB" w:rsidR="004C1871" w:rsidRPr="004C1871" w:rsidRDefault="004C1871" w:rsidP="004C1871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C1871">
              <w:rPr>
                <w:rFonts w:ascii="Segoe UI" w:hAnsi="Segoe UI" w:cs="Segoe UI"/>
                <w:color w:val="000000"/>
                <w:sz w:val="21"/>
                <w:szCs w:val="21"/>
              </w:rPr>
              <w:t>25,2</w:t>
            </w:r>
          </w:p>
        </w:tc>
      </w:tr>
    </w:tbl>
    <w:p w14:paraId="14A03B08" w14:textId="04D00B9D" w:rsidR="00F464EF" w:rsidRPr="00F35447" w:rsidRDefault="00F464EF">
      <w:pPr>
        <w:rPr>
          <w:sz w:val="16"/>
          <w:szCs w:val="16"/>
          <w:lang w:val="ru-RU"/>
        </w:rPr>
      </w:pPr>
    </w:p>
    <w:p w14:paraId="46599B76" w14:textId="77777777" w:rsidR="00BB1EBB" w:rsidRPr="00B72CFD" w:rsidRDefault="00BB1EBB" w:rsidP="00372A16">
      <w:pPr>
        <w:jc w:val="center"/>
        <w:rPr>
          <w:rFonts w:ascii="Segoe UI" w:hAnsi="Segoe UI" w:cs="Segoe UI"/>
          <w:sz w:val="21"/>
          <w:szCs w:val="21"/>
          <w:lang w:val="ru-RU"/>
        </w:rPr>
      </w:pPr>
    </w:p>
    <w:p w14:paraId="3EF1DD12" w14:textId="2D700A0F" w:rsidR="00261B62" w:rsidRPr="00F464EF" w:rsidRDefault="00261B62">
      <w:pPr>
        <w:rPr>
          <w:lang w:val="ru-RU"/>
        </w:rPr>
      </w:pPr>
      <w:bookmarkStart w:id="0" w:name="_GoBack"/>
      <w:bookmarkEnd w:id="0"/>
    </w:p>
    <w:sectPr w:rsidR="00261B62" w:rsidRPr="00F464EF" w:rsidSect="0087472E">
      <w:pgSz w:w="16838" w:h="11906" w:orient="landscape"/>
      <w:pgMar w:top="567" w:right="1134" w:bottom="568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3sDS0NDUwMDa3NLFQ0lEKTi0uzszPAykwNK0FAOR3xjstAAAA"/>
  </w:docVars>
  <w:rsids>
    <w:rsidRoot w:val="00F464EF"/>
    <w:rsid w:val="00006B75"/>
    <w:rsid w:val="00013B65"/>
    <w:rsid w:val="00041402"/>
    <w:rsid w:val="00043FAB"/>
    <w:rsid w:val="00057C0C"/>
    <w:rsid w:val="00062CEB"/>
    <w:rsid w:val="00066571"/>
    <w:rsid w:val="00074C6E"/>
    <w:rsid w:val="000858A6"/>
    <w:rsid w:val="00095BE4"/>
    <w:rsid w:val="000A5C9A"/>
    <w:rsid w:val="000A725E"/>
    <w:rsid w:val="000F3402"/>
    <w:rsid w:val="001268E0"/>
    <w:rsid w:val="00165B88"/>
    <w:rsid w:val="001672D2"/>
    <w:rsid w:val="001748FB"/>
    <w:rsid w:val="001B23CC"/>
    <w:rsid w:val="001C3003"/>
    <w:rsid w:val="001C42C8"/>
    <w:rsid w:val="001E668B"/>
    <w:rsid w:val="0020776E"/>
    <w:rsid w:val="0021453D"/>
    <w:rsid w:val="00230283"/>
    <w:rsid w:val="00251965"/>
    <w:rsid w:val="00252714"/>
    <w:rsid w:val="00261B62"/>
    <w:rsid w:val="002805C0"/>
    <w:rsid w:val="002C25DC"/>
    <w:rsid w:val="002D1739"/>
    <w:rsid w:val="002D2624"/>
    <w:rsid w:val="002E3A5B"/>
    <w:rsid w:val="002F627F"/>
    <w:rsid w:val="00306197"/>
    <w:rsid w:val="00372A16"/>
    <w:rsid w:val="00374285"/>
    <w:rsid w:val="003813C9"/>
    <w:rsid w:val="0038756B"/>
    <w:rsid w:val="00397626"/>
    <w:rsid w:val="003A0E82"/>
    <w:rsid w:val="003A237A"/>
    <w:rsid w:val="003B066E"/>
    <w:rsid w:val="003B62DD"/>
    <w:rsid w:val="003C4BA9"/>
    <w:rsid w:val="003C535F"/>
    <w:rsid w:val="003D0DEF"/>
    <w:rsid w:val="003D1191"/>
    <w:rsid w:val="003D7B3A"/>
    <w:rsid w:val="003E37FC"/>
    <w:rsid w:val="003E5948"/>
    <w:rsid w:val="003F09FB"/>
    <w:rsid w:val="003F1909"/>
    <w:rsid w:val="0040551F"/>
    <w:rsid w:val="00411F25"/>
    <w:rsid w:val="004411B6"/>
    <w:rsid w:val="00452491"/>
    <w:rsid w:val="00454106"/>
    <w:rsid w:val="00455492"/>
    <w:rsid w:val="004555F0"/>
    <w:rsid w:val="00455E6F"/>
    <w:rsid w:val="00497F45"/>
    <w:rsid w:val="004B5253"/>
    <w:rsid w:val="004C156C"/>
    <w:rsid w:val="004C1871"/>
    <w:rsid w:val="004C6CB0"/>
    <w:rsid w:val="004E0A27"/>
    <w:rsid w:val="004E373A"/>
    <w:rsid w:val="004F373B"/>
    <w:rsid w:val="005136B6"/>
    <w:rsid w:val="00532927"/>
    <w:rsid w:val="00546590"/>
    <w:rsid w:val="005631D0"/>
    <w:rsid w:val="005A67E6"/>
    <w:rsid w:val="005B0FAE"/>
    <w:rsid w:val="005B56E2"/>
    <w:rsid w:val="005B7F06"/>
    <w:rsid w:val="005C6CF8"/>
    <w:rsid w:val="005D31CE"/>
    <w:rsid w:val="00601C08"/>
    <w:rsid w:val="0061792F"/>
    <w:rsid w:val="006202F4"/>
    <w:rsid w:val="006220D4"/>
    <w:rsid w:val="0062751B"/>
    <w:rsid w:val="006326DB"/>
    <w:rsid w:val="00633264"/>
    <w:rsid w:val="00636B75"/>
    <w:rsid w:val="0063745C"/>
    <w:rsid w:val="00645C81"/>
    <w:rsid w:val="00680822"/>
    <w:rsid w:val="00682769"/>
    <w:rsid w:val="006937EF"/>
    <w:rsid w:val="006A1543"/>
    <w:rsid w:val="006C0A82"/>
    <w:rsid w:val="006C406E"/>
    <w:rsid w:val="006C7005"/>
    <w:rsid w:val="006E6B0A"/>
    <w:rsid w:val="007054E2"/>
    <w:rsid w:val="007152F7"/>
    <w:rsid w:val="0071613B"/>
    <w:rsid w:val="00716C43"/>
    <w:rsid w:val="00730FBC"/>
    <w:rsid w:val="00741CCF"/>
    <w:rsid w:val="007445CE"/>
    <w:rsid w:val="00750A8C"/>
    <w:rsid w:val="00761CF1"/>
    <w:rsid w:val="00763839"/>
    <w:rsid w:val="00781A23"/>
    <w:rsid w:val="007832A4"/>
    <w:rsid w:val="0079039E"/>
    <w:rsid w:val="007C3017"/>
    <w:rsid w:val="007C325B"/>
    <w:rsid w:val="007D2CB4"/>
    <w:rsid w:val="007E38D4"/>
    <w:rsid w:val="007E3F73"/>
    <w:rsid w:val="00806C79"/>
    <w:rsid w:val="00815F02"/>
    <w:rsid w:val="00815FDE"/>
    <w:rsid w:val="00821F7D"/>
    <w:rsid w:val="008247B2"/>
    <w:rsid w:val="008411C3"/>
    <w:rsid w:val="0086690D"/>
    <w:rsid w:val="0087472E"/>
    <w:rsid w:val="008949AF"/>
    <w:rsid w:val="008A0732"/>
    <w:rsid w:val="008E1B7E"/>
    <w:rsid w:val="008F30DB"/>
    <w:rsid w:val="00900E8D"/>
    <w:rsid w:val="00903FAF"/>
    <w:rsid w:val="0090542E"/>
    <w:rsid w:val="00922ED8"/>
    <w:rsid w:val="0098109C"/>
    <w:rsid w:val="009A349F"/>
    <w:rsid w:val="009B35AE"/>
    <w:rsid w:val="009B53B0"/>
    <w:rsid w:val="009F58D9"/>
    <w:rsid w:val="00A24E4B"/>
    <w:rsid w:val="00A263F2"/>
    <w:rsid w:val="00A313ED"/>
    <w:rsid w:val="00A5111E"/>
    <w:rsid w:val="00A64F33"/>
    <w:rsid w:val="00A6635A"/>
    <w:rsid w:val="00A84E78"/>
    <w:rsid w:val="00A91069"/>
    <w:rsid w:val="00A93F2F"/>
    <w:rsid w:val="00AA4324"/>
    <w:rsid w:val="00AC2178"/>
    <w:rsid w:val="00B04C19"/>
    <w:rsid w:val="00B13B72"/>
    <w:rsid w:val="00B14EF6"/>
    <w:rsid w:val="00B26CD0"/>
    <w:rsid w:val="00B416D3"/>
    <w:rsid w:val="00B46AAA"/>
    <w:rsid w:val="00B53FE7"/>
    <w:rsid w:val="00B63F0E"/>
    <w:rsid w:val="00B72CFD"/>
    <w:rsid w:val="00B91C77"/>
    <w:rsid w:val="00B95D8F"/>
    <w:rsid w:val="00BA19D1"/>
    <w:rsid w:val="00BA4D96"/>
    <w:rsid w:val="00BB1EBB"/>
    <w:rsid w:val="00BE0B34"/>
    <w:rsid w:val="00C00496"/>
    <w:rsid w:val="00C0138B"/>
    <w:rsid w:val="00C036B9"/>
    <w:rsid w:val="00C40E16"/>
    <w:rsid w:val="00C420D4"/>
    <w:rsid w:val="00C516CF"/>
    <w:rsid w:val="00C51F3C"/>
    <w:rsid w:val="00C710E5"/>
    <w:rsid w:val="00C72DB8"/>
    <w:rsid w:val="00C84711"/>
    <w:rsid w:val="00C90442"/>
    <w:rsid w:val="00C91592"/>
    <w:rsid w:val="00C963A1"/>
    <w:rsid w:val="00CA3AA7"/>
    <w:rsid w:val="00CB3611"/>
    <w:rsid w:val="00CB7D42"/>
    <w:rsid w:val="00CE39B7"/>
    <w:rsid w:val="00D143E6"/>
    <w:rsid w:val="00D549F6"/>
    <w:rsid w:val="00D66806"/>
    <w:rsid w:val="00D66ED8"/>
    <w:rsid w:val="00D82548"/>
    <w:rsid w:val="00DA2A7B"/>
    <w:rsid w:val="00DA4C80"/>
    <w:rsid w:val="00DA6008"/>
    <w:rsid w:val="00DB41C4"/>
    <w:rsid w:val="00DC2DFE"/>
    <w:rsid w:val="00DC35B4"/>
    <w:rsid w:val="00DE1616"/>
    <w:rsid w:val="00DE44B7"/>
    <w:rsid w:val="00E320BC"/>
    <w:rsid w:val="00E32565"/>
    <w:rsid w:val="00E35069"/>
    <w:rsid w:val="00E6228A"/>
    <w:rsid w:val="00E95BB6"/>
    <w:rsid w:val="00EA0988"/>
    <w:rsid w:val="00EA516A"/>
    <w:rsid w:val="00EB2EAE"/>
    <w:rsid w:val="00EE0C22"/>
    <w:rsid w:val="00F02BA0"/>
    <w:rsid w:val="00F16E91"/>
    <w:rsid w:val="00F24B7C"/>
    <w:rsid w:val="00F35447"/>
    <w:rsid w:val="00F464EF"/>
    <w:rsid w:val="00F70583"/>
    <w:rsid w:val="00F75576"/>
    <w:rsid w:val="00F82CAE"/>
    <w:rsid w:val="00FF1571"/>
    <w:rsid w:val="00FF6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FD0BC38"/>
  <w15:chartTrackingRefBased/>
  <w15:docId w15:val="{7D41FDEB-BF34-4F96-90F4-D5590C2F9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16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3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51E860-4CD5-4C7D-8E34-A78529450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217</cp:revision>
  <cp:lastPrinted>2020-01-09T07:34:00Z</cp:lastPrinted>
  <dcterms:created xsi:type="dcterms:W3CDTF">2020-01-05T14:46:00Z</dcterms:created>
  <dcterms:modified xsi:type="dcterms:W3CDTF">2020-01-09T14:51:00Z</dcterms:modified>
</cp:coreProperties>
</file>